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031C" w:rsidRDefault="00984E99">
      <w:r>
        <w:t>Environmentální výchova: seznam přednášek pro model převrácené učebny (</w:t>
      </w:r>
      <w:proofErr w:type="spellStart"/>
      <w:r>
        <w:t>Flipped</w:t>
      </w:r>
      <w:proofErr w:type="spellEnd"/>
      <w:r>
        <w:t xml:space="preserve"> </w:t>
      </w:r>
      <w:proofErr w:type="spellStart"/>
      <w:r>
        <w:t>Classroom</w:t>
      </w:r>
      <w:proofErr w:type="spellEnd"/>
      <w:r>
        <w:t>).</w:t>
      </w:r>
    </w:p>
    <w:p w:rsidR="00984E99" w:rsidRDefault="00984E99" w:rsidP="00984E99">
      <w:pPr>
        <w:pStyle w:val="Odstavecseseznamem"/>
        <w:numPr>
          <w:ilvl w:val="0"/>
          <w:numId w:val="1"/>
        </w:numPr>
      </w:pPr>
      <w:r>
        <w:t xml:space="preserve">Cíle environmentální výchovy. </w:t>
      </w:r>
      <w:hyperlink r:id="rId5" w:history="1">
        <w:r w:rsidRPr="005D139F">
          <w:rPr>
            <w:rStyle w:val="Hypertextovodkaz"/>
          </w:rPr>
          <w:t>https://youtu.be/jxoLXXimSTQ</w:t>
        </w:r>
      </w:hyperlink>
    </w:p>
    <w:p w:rsidR="00984E99" w:rsidRDefault="006A06A0" w:rsidP="006A06A0">
      <w:pPr>
        <w:pStyle w:val="Odstavecseseznamem"/>
        <w:numPr>
          <w:ilvl w:val="0"/>
          <w:numId w:val="1"/>
        </w:numPr>
      </w:pPr>
      <w:r>
        <w:t xml:space="preserve">Akční strategie. </w:t>
      </w:r>
      <w:hyperlink r:id="rId6" w:history="1">
        <w:r w:rsidRPr="005D139F">
          <w:rPr>
            <w:rStyle w:val="Hypertextovodkaz"/>
          </w:rPr>
          <w:t>https://youtu.be/aYnFia86iMU</w:t>
        </w:r>
      </w:hyperlink>
    </w:p>
    <w:p w:rsidR="006A06A0" w:rsidRDefault="0097723B" w:rsidP="0097723B">
      <w:pPr>
        <w:pStyle w:val="Odstavecseseznamem"/>
        <w:numPr>
          <w:ilvl w:val="0"/>
          <w:numId w:val="1"/>
        </w:numPr>
      </w:pPr>
      <w:r>
        <w:t xml:space="preserve">Senzitivita </w:t>
      </w:r>
      <w:hyperlink r:id="rId7" w:history="1">
        <w:r w:rsidR="00B05B62" w:rsidRPr="005D139F">
          <w:rPr>
            <w:rStyle w:val="Hypertextovodkaz"/>
          </w:rPr>
          <w:t>https://youtu.be/1zCdanl2dNs</w:t>
        </w:r>
      </w:hyperlink>
    </w:p>
    <w:p w:rsidR="00B05B62" w:rsidRDefault="00356624" w:rsidP="00356624">
      <w:pPr>
        <w:pStyle w:val="Odstavecseseznamem"/>
        <w:numPr>
          <w:ilvl w:val="0"/>
          <w:numId w:val="1"/>
        </w:numPr>
      </w:pPr>
      <w:r>
        <w:t xml:space="preserve">Ekologické zákonitosti a výzkumné dovednosti. </w:t>
      </w:r>
      <w:hyperlink r:id="rId8" w:history="1">
        <w:r w:rsidRPr="005D139F">
          <w:rPr>
            <w:rStyle w:val="Hypertextovodkaz"/>
          </w:rPr>
          <w:t>https://youtu.be/Lf6TQzZdJ8s</w:t>
        </w:r>
      </w:hyperlink>
    </w:p>
    <w:p w:rsidR="00356624" w:rsidRDefault="00AC15E2" w:rsidP="00AC15E2">
      <w:pPr>
        <w:pStyle w:val="Odstavecseseznamem"/>
        <w:numPr>
          <w:ilvl w:val="0"/>
          <w:numId w:val="1"/>
        </w:numPr>
      </w:pPr>
      <w:r>
        <w:t xml:space="preserve">Problémy a konflikty. </w:t>
      </w:r>
      <w:hyperlink r:id="rId9" w:history="1">
        <w:r w:rsidRPr="005D139F">
          <w:rPr>
            <w:rStyle w:val="Hypertextovodkaz"/>
          </w:rPr>
          <w:t>https://youtu.be/c3EwD85uYVE</w:t>
        </w:r>
      </w:hyperlink>
    </w:p>
    <w:p w:rsidR="00AC15E2" w:rsidRDefault="00AC15E2" w:rsidP="00AC15E2">
      <w:pPr>
        <w:pStyle w:val="Odstavecseseznamem"/>
      </w:pPr>
      <w:bookmarkStart w:id="0" w:name="_GoBack"/>
      <w:bookmarkEnd w:id="0"/>
    </w:p>
    <w:sectPr w:rsidR="00AC15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51C40"/>
    <w:multiLevelType w:val="hybridMultilevel"/>
    <w:tmpl w:val="DB1EAF7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0MDczMjE3NjQBkko6SsGpxcWZ+XkgBYa1AENC16MsAAAA"/>
  </w:docVars>
  <w:rsids>
    <w:rsidRoot w:val="00984E99"/>
    <w:rsid w:val="00356624"/>
    <w:rsid w:val="003A6BCF"/>
    <w:rsid w:val="006A06A0"/>
    <w:rsid w:val="0097723B"/>
    <w:rsid w:val="00984E99"/>
    <w:rsid w:val="00A6031C"/>
    <w:rsid w:val="00AC15E2"/>
    <w:rsid w:val="00B05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831FC3"/>
  <w15:chartTrackingRefBased/>
  <w15:docId w15:val="{7747DD4D-CE33-42CF-AE2D-54A3D30B8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984E99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984E9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Lf6TQzZdJ8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youtu.be/1zCdanl2dN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youtu.be/aYnFia86iMU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youtu.be/jxoLXXimSTQ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youtu.be/c3EwD85uYVE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1</TotalTime>
  <Pages>1</Pages>
  <Words>85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Činčera</dc:creator>
  <cp:keywords/>
  <dc:description/>
  <cp:lastModifiedBy>Činčera</cp:lastModifiedBy>
  <cp:revision>4</cp:revision>
  <dcterms:created xsi:type="dcterms:W3CDTF">2018-01-23T13:27:00Z</dcterms:created>
  <dcterms:modified xsi:type="dcterms:W3CDTF">2018-01-24T20:58:00Z</dcterms:modified>
</cp:coreProperties>
</file>